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  <w:lang w:val="bg-BG" w:eastAsia="bg-BG"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</w:t>
      </w:r>
      <w:r w:rsidR="00210563" w:rsidRPr="00B0062A">
        <w:rPr>
          <w:color w:val="FF0000"/>
        </w:rPr>
        <w:t xml:space="preserve">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E737DC">
        <w:rPr>
          <w:color w:val="00B050"/>
        </w:rPr>
        <w:t xml:space="preserve">You may </w:t>
      </w:r>
      <w:r w:rsidR="00FC5C3E" w:rsidRPr="00E737DC">
        <w:rPr>
          <w:b/>
          <w:bCs/>
          <w:color w:val="00B050"/>
        </w:rPr>
        <w:t>add attributes</w:t>
      </w:r>
      <w:r w:rsidR="00FC5C3E" w:rsidRPr="00E737DC">
        <w:rPr>
          <w:color w:val="00B050"/>
        </w:rPr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Heading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Heading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Pr="00AA5EB7" w:rsidRDefault="00A10F81" w:rsidP="00A13738">
      <w:pPr>
        <w:rPr>
          <w:color w:val="FF0000"/>
        </w:rPr>
      </w:pPr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</w:t>
      </w:r>
      <w:r w:rsidRPr="00AA5EB7">
        <w:rPr>
          <w:color w:val="FF0000"/>
        </w:rPr>
        <w:t>. If there is an error, display an appropriate error message, using a system dialog (</w:t>
      </w:r>
      <w:proofErr w:type="spellStart"/>
      <w:r w:rsidRPr="00AA5EB7">
        <w:rPr>
          <w:rStyle w:val="CodeChar"/>
          <w:color w:val="FF0000"/>
        </w:rPr>
        <w:t>window.alert</w:t>
      </w:r>
      <w:proofErr w:type="spellEnd"/>
      <w:r w:rsidRPr="00AA5EB7">
        <w:rPr>
          <w:color w:val="FF0000"/>
        </w:rP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9B2AC1E" w:rsidR="009870FC" w:rsidRDefault="0071350A" w:rsidP="001406D9">
      <w:pPr>
        <w:pStyle w:val="Heading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cards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Heading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  <w:lang w:val="bg-BG" w:eastAsia="bg-BG"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  <w:lang w:val="bg-BG" w:eastAsia="bg-BG"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  <w:lang w:val="bg-BG" w:eastAsia="bg-BG"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21B58DEE" w:rsidR="009870FC" w:rsidRDefault="009870FC" w:rsidP="001406D9">
      <w:pPr>
        <w:pStyle w:val="Heading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  <w:lang w:val="bg-BG" w:eastAsia="bg-BG"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</w:t>
      </w:r>
      <w:bookmarkStart w:id="2" w:name="_GoBack"/>
      <w:r w:rsidR="00B17A2E" w:rsidRPr="00B17A2E">
        <w:rPr>
          <w:b w:val="0"/>
          <w:bCs/>
        </w:rPr>
        <w:t>where=</w:t>
      </w:r>
      <w:bookmarkEnd w:id="2"/>
      <w:r w:rsidR="00B17A2E" w:rsidRPr="00B17A2E">
        <w:rPr>
          <w:b w:val="0"/>
          <w:bCs/>
        </w:rPr>
        <w:t>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Heading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  <w:lang w:val="bg-BG" w:eastAsia="bg-BG"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  <w:lang w:val="bg-BG" w:eastAsia="bg-BG"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  <w:lang w:val="bg-BG" w:eastAsia="bg-BG"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3" w:name="_Appendix_A:_Using"/>
      <w:bookmarkEnd w:id="3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4" w:name="_Appendix_B:_Running"/>
      <w:bookmarkEnd w:id="4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E20B3" w14:textId="77777777" w:rsidR="006E5196" w:rsidRDefault="006E5196" w:rsidP="008068A2">
      <w:pPr>
        <w:spacing w:after="0" w:line="240" w:lineRule="auto"/>
      </w:pPr>
      <w:r>
        <w:separator/>
      </w:r>
    </w:p>
  </w:endnote>
  <w:endnote w:type="continuationSeparator" w:id="0">
    <w:p w14:paraId="060CB888" w14:textId="77777777" w:rsidR="006E5196" w:rsidRDefault="006E51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6DF16A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21D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21D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FD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yKbi&#10;84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E81DA2E" w14:textId="6DF16A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21D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3221D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88953A" w14:textId="77777777" w:rsidR="006E5196" w:rsidRDefault="006E5196" w:rsidP="008068A2">
      <w:pPr>
        <w:spacing w:after="0" w:line="240" w:lineRule="auto"/>
      </w:pPr>
      <w:r>
        <w:separator/>
      </w:r>
    </w:p>
  </w:footnote>
  <w:footnote w:type="continuationSeparator" w:id="0">
    <w:p w14:paraId="29478327" w14:textId="77777777" w:rsidR="006E5196" w:rsidRDefault="006E51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kFAOlgakQ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21D3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196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A5EB7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0062A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37DC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image" Target="media/image36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image" Target="media/image320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40.png"/><Relationship Id="rId8" Type="http://schemas.openxmlformats.org/officeDocument/2006/relationships/image" Target="media/image3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71910B-EF40-4C99-A35C-F6746E847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0</TotalTime>
  <Pages>17</Pages>
  <Words>2217</Words>
  <Characters>12637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Nina</cp:lastModifiedBy>
  <cp:revision>105</cp:revision>
  <cp:lastPrinted>2015-10-26T22:35:00Z</cp:lastPrinted>
  <dcterms:created xsi:type="dcterms:W3CDTF">2021-07-19T09:12:00Z</dcterms:created>
  <dcterms:modified xsi:type="dcterms:W3CDTF">2022-03-30T21:39:00Z</dcterms:modified>
  <cp:category>computer programming;programming;software development;software engineering</cp:category>
</cp:coreProperties>
</file>